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Videographer</w:t>
      </w:r>
      <w:r>
        <w:t xml:space="preserve"> </w:t>
      </w:r>
      <w:r>
        <w:t xml:space="preserve">Position</w:t>
      </w:r>
      <w:r>
        <w:t xml:space="preserve"> </w:t>
      </w:r>
      <w:r>
        <w:t xml:space="preserve">in</w:t>
      </w:r>
      <w:r>
        <w:t xml:space="preserve"> </w:t>
      </w:r>
      <w:r>
        <w:t xml:space="preserve">France</w:t>
      </w:r>
      <w:r>
        <w:t xml:space="preserve"> </w:t>
      </w:r>
      <w:r>
        <w:t xml:space="preserve">Paris</w:t>
      </w:r>
    </w:p>
    <w:bookmarkStart w:id="25" w:name="X6916dfe6677ee829011befff92bdcabe67fe580"/>
    <w:p>
      <w:pPr>
        <w:pStyle w:val="Heading1"/>
      </w:pPr>
      <w:r>
        <w:t xml:space="preserve">Cover Letter for a Videographer Position in France Paris</w:t>
      </w:r>
    </w:p>
    <w:p>
      <w:pPr>
        <w:pStyle w:val="FirstParagraph"/>
      </w:pPr>
      <w:r>
        <w:t xml:space="preserve">Dear [Hiring Manager's Name],</w:t>
      </w:r>
    </w:p>
    <w:p>
      <w:pPr>
        <w:pStyle w:val="BodyText"/>
      </w:pPr>
      <w:r>
        <w:t xml:space="preserve">I am writing to express my enthusiastic interest in the Videographer position at your esteemed organization in France, Paris. As a passionate and skilled videographer with a deep appreciation for the cultural vibrancy of this iconic city, I am eager to contribute my expertise to capture the essence of Paris through compelling visual storytelling. My experience in creating dynamic video content, combined with my admiration for France's artistic heritage and innovative spirit, makes me an ideal candidate for this role.</w:t>
      </w:r>
    </w:p>
    <w:p>
      <w:pPr>
        <w:pStyle w:val="BodyText"/>
      </w:pPr>
      <w:r>
        <w:t xml:space="preserve">Having worked as a professional videographer for over [X years], I have honed my ability to translate moments into cinematic narratives that resonate with audiences. Whether it’s documenting bustling street art scenes in Montmartre, the serene beauty of the Seine River at sunset, or the energetic pulse of Parisian nightlife, I thrive in environments where creativity and technical precision intersect. My work is driven by a commitment to excellence, a keen eye for detail, and an unwavering dedication to delivering high-quality visual content that aligns with your brand’s vision.</w:t>
      </w:r>
    </w:p>
    <w:bookmarkStart w:id="20" w:name="why-paris-a-city-that-inspires"/>
    <w:p>
      <w:pPr>
        <w:pStyle w:val="Heading2"/>
      </w:pPr>
      <w:r>
        <w:t xml:space="preserve">Why Paris? A City That Inspires</w:t>
      </w:r>
    </w:p>
    <w:p>
      <w:pPr>
        <w:pStyle w:val="FirstParagraph"/>
      </w:pPr>
      <w:r>
        <w:t xml:space="preserve">Paris has always been a muse for artists, filmmakers, and storytellers. As a videographer, I am particularly drawn to the city’s unique ability to blend history with modernity. From the iconic Eiffel Tower to the hidden gem of Le Marais, every corner of Paris offers an opportunity to create something extraordinary. Working in France Paris would allow me to immerse myself in this rich cultural landscape while leveraging my technical skills and creative vision.</w:t>
      </w:r>
    </w:p>
    <w:p>
      <w:pPr>
        <w:pStyle w:val="BodyText"/>
      </w:pPr>
      <w:r>
        <w:t xml:space="preserve">My previous projects have included capturing events such as fashion shows in the heart of the 1st arrondissement, documentary-style films about local artisans, and promotional videos for international brands seeking to connect with Parisian audiences. These experiences have not only sharpened my ability to adapt to diverse settings but also deepened my understanding of how video can be used to tell stories that transcend language and borders. In France Paris, I am confident that I can bring the same level of passion and professionalism to your team.</w:t>
      </w:r>
    </w:p>
    <w:bookmarkEnd w:id="20"/>
    <w:bookmarkStart w:id="21" w:name="technical-expertise-and-creative-vision"/>
    <w:p>
      <w:pPr>
        <w:pStyle w:val="Heading2"/>
      </w:pPr>
      <w:r>
        <w:t xml:space="preserve">Technical Expertise and Creative Vision</w:t>
      </w:r>
    </w:p>
    <w:p>
      <w:pPr>
        <w:pStyle w:val="FirstParagraph"/>
      </w:pPr>
      <w:r>
        <w:t xml:space="preserve">As a Videographer, I specialize in a wide range of video production techniques, including cinematography, editing, color grading, and sound design. My proficiency with industry-standard tools such as Adobe Premiere Pro, Final Cut Pro, and DaVinci Resolve enables me to deliver polished content that meets the highest standards. I am also well-versed in operating advanced camera systems like the Sony FS7 and RED KOMODO, ensuring that every shot is captured with clarity and artistic intent.</w:t>
      </w:r>
    </w:p>
    <w:p>
      <w:pPr>
        <w:pStyle w:val="BodyText"/>
      </w:pPr>
      <w:r>
        <w:t xml:space="preserve">What sets me apart is my ability to merge technical mastery with creative storytelling. For instance, during a recent project documenting a Parisian art festival, I used drone footage to showcase the scale of the event while also incorporating close-up shots of artists at work. This dual approach not only highlighted the festival’s grandeur but also emphasized the human stories behind it. In France Paris, I aim to create content that is both visually striking and emotionally resonant.</w:t>
      </w:r>
    </w:p>
    <w:bookmarkEnd w:id="21"/>
    <w:bookmarkStart w:id="22" w:name="cultural-connection-and-local-insight"/>
    <w:p>
      <w:pPr>
        <w:pStyle w:val="Heading2"/>
      </w:pPr>
      <w:r>
        <w:t xml:space="preserve">Cultural Connection and Local Insight</w:t>
      </w:r>
    </w:p>
    <w:p>
      <w:pPr>
        <w:pStyle w:val="FirstParagraph"/>
      </w:pPr>
      <w:r>
        <w:t xml:space="preserve">Living and working in France Paris would allow me to fully embrace the city’s cultural nuances. I have a strong understanding of French customs, language (fluent in [French level, e.g., "intermediate"] if applicable), and the unique ways in which Parisians engage with visual media. This local insight enables me to create content that not only appeals to international audiences but also resonates with the city’s residents.</w:t>
      </w:r>
    </w:p>
    <w:p>
      <w:pPr>
        <w:pStyle w:val="BodyText"/>
      </w:pPr>
      <w:r>
        <w:t xml:space="preserve">Additionally, I have collaborated with French-based production companies and freelancers, gaining valuable experience in navigating the local industry. These partnerships have taught me the importance of adaptability and collaboration—traits that I believe are essential for thriving in Paris’s fast-paced creative environment. I am eager to bring this knowledge to your team and contribute to projects that reflect the true spirit of France.</w:t>
      </w:r>
    </w:p>
    <w:bookmarkEnd w:id="22"/>
    <w:bookmarkStart w:id="23" w:name="a-vision-for-the-future"/>
    <w:p>
      <w:pPr>
        <w:pStyle w:val="Heading2"/>
      </w:pPr>
      <w:r>
        <w:t xml:space="preserve">A Vision for the Future</w:t>
      </w:r>
    </w:p>
    <w:p>
      <w:pPr>
        <w:pStyle w:val="FirstParagraph"/>
      </w:pPr>
      <w:r>
        <w:t xml:space="preserve">As the demand for high-quality video content continues to grow, I see tremendous potential in leveraging technology and creativity to elevate your brand’s presence in Paris. Whether it’s producing content for social media campaigns, corporate videos, or documentary-style projects, I am committed to delivering work that stands out in a competitive market. My goal is to collaborate with your team to create videos that not only showcase the beauty of France Paris but also drive engagement and inspire action.</w:t>
      </w:r>
    </w:p>
    <w:p>
      <w:pPr>
        <w:pStyle w:val="BodyText"/>
      </w:pPr>
      <w:r>
        <w:t xml:space="preserve">I am particularly drawn to your organization’s mission of [insert specific mission or value if known, e.g., "promoting cultural heritage through modern media"]. I believe my background in videography, combined with my passion for Parisian culture, aligns perfectly with this vision. I am confident that my skills and dedication will enable me to make a meaningful contribution to your team.</w:t>
      </w:r>
    </w:p>
    <w:bookmarkEnd w:id="23"/>
    <w:bookmarkStart w:id="24" w:name="conclusion"/>
    <w:p>
      <w:pPr>
        <w:pStyle w:val="Heading2"/>
      </w:pPr>
      <w:r>
        <w:t xml:space="preserve">Conclusion</w:t>
      </w:r>
    </w:p>
    <w:p>
      <w:pPr>
        <w:pStyle w:val="FirstParagraph"/>
      </w:pPr>
      <w:r>
        <w:t xml:space="preserve">In conclusion, I would be thrilled to bring my expertise as a Videographer to France Paris and contribute to the dynamic creative scene of this remarkable city. I am excited about the opportunity to collaborate with your team and create content that captures the heart of Paris. Thank you for considering my application. I look forward to discussing how I can help elevate your organization’s video production effort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Videographer Position in France Paris</dc:title>
  <dc:creator/>
  <cp:keywords/>
  <dcterms:created xsi:type="dcterms:W3CDTF">2026-07-21T13:40:15Z</dcterms:created>
  <dcterms:modified xsi:type="dcterms:W3CDTF">2026-07-21T13:40:15Z</dcterms:modified>
</cp:coreProperties>
</file>

<file path=docProps/custom.xml><?xml version="1.0" encoding="utf-8"?>
<Properties xmlns="http://schemas.openxmlformats.org/officeDocument/2006/custom-properties" xmlns:vt="http://schemas.openxmlformats.org/officeDocument/2006/docPropsVTypes"/>
</file>